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FBABC" w14:textId="43340002" w:rsidR="001E0AF0" w:rsidRDefault="001E0AF0">
      <w:r>
        <w:t>Option1: Server (process, search,…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0AF0" w14:paraId="7949FF42" w14:textId="77777777" w:rsidTr="001E0AF0">
        <w:tc>
          <w:tcPr>
            <w:tcW w:w="4675" w:type="dxa"/>
          </w:tcPr>
          <w:p w14:paraId="2990FF86" w14:textId="77777777" w:rsidR="001E0AF0" w:rsidRDefault="001E0AF0" w:rsidP="001E0AF0">
            <w:r>
              <w:t>+ data updated (immediately)</w:t>
            </w:r>
          </w:p>
          <w:p w14:paraId="3AA7750C" w14:textId="77777777" w:rsidR="001E0AF0" w:rsidRDefault="001E0AF0" w:rsidP="001E0AF0">
            <w:r>
              <w:t>+ speed load (medium) -&gt; n times</w:t>
            </w:r>
          </w:p>
          <w:p w14:paraId="030EEF11" w14:textId="77777777" w:rsidR="001E0AF0" w:rsidRDefault="001E0AF0">
            <w:r>
              <w:t>+ refresh</w:t>
            </w:r>
          </w:p>
          <w:p w14:paraId="0220F73D" w14:textId="2C7AEE26" w:rsidR="001E0AF0" w:rsidRDefault="001E0AF0"/>
        </w:tc>
        <w:tc>
          <w:tcPr>
            <w:tcW w:w="4675" w:type="dxa"/>
          </w:tcPr>
          <w:p w14:paraId="603662BB" w14:textId="7515CD9F" w:rsidR="001E0AF0" w:rsidRDefault="001E0AF0">
            <w:r>
              <w:t>- search immediately -&gt; slow</w:t>
            </w:r>
          </w:p>
          <w:p w14:paraId="4323AC84" w14:textId="4DBC24CD" w:rsidR="001E0AF0" w:rsidRDefault="001E0AF0">
            <w:r>
              <w:t xml:space="preserve">- duplicate search (user delete letter) -&gt; </w:t>
            </w:r>
            <w:r w:rsidR="009E6DCA">
              <w:t xml:space="preserve">server’s </w:t>
            </w:r>
            <w:r>
              <w:t xml:space="preserve">performance </w:t>
            </w:r>
            <w:r w:rsidR="009E6DCA">
              <w:t xml:space="preserve">-&gt; </w:t>
            </w:r>
            <w:r>
              <w:t>slow</w:t>
            </w:r>
          </w:p>
          <w:p w14:paraId="37E57D95" w14:textId="0B5F8158" w:rsidR="001E0AF0" w:rsidRDefault="001E0AF0">
            <w:r>
              <w:t xml:space="preserve">- paging </w:t>
            </w:r>
            <w:r w:rsidR="009E6DCA">
              <w:t xml:space="preserve">-&gt; </w:t>
            </w:r>
            <w:r>
              <w:t>slow</w:t>
            </w:r>
          </w:p>
          <w:p w14:paraId="45B985AC" w14:textId="30E93340" w:rsidR="001E0AF0" w:rsidRDefault="001E0AF0">
            <w:r>
              <w:t xml:space="preserve">- sort </w:t>
            </w:r>
            <w:r w:rsidR="009E6DCA">
              <w:t xml:space="preserve">-&gt; </w:t>
            </w:r>
            <w:r>
              <w:t>slow</w:t>
            </w:r>
          </w:p>
        </w:tc>
      </w:tr>
    </w:tbl>
    <w:p w14:paraId="23E3A88B" w14:textId="77777777" w:rsidR="001E0AF0" w:rsidRDefault="001E0AF0"/>
    <w:p w14:paraId="33FB3B79" w14:textId="6926E87E" w:rsidR="001E0AF0" w:rsidRDefault="001E0AF0"/>
    <w:p w14:paraId="14B226D5" w14:textId="06EF2F1A" w:rsidR="001E0AF0" w:rsidRDefault="001E0AF0">
      <w:r>
        <w:t>Option 2: Client (process, search,…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0AF0" w14:paraId="23227E4D" w14:textId="77777777" w:rsidTr="001E0AF0">
        <w:tc>
          <w:tcPr>
            <w:tcW w:w="4675" w:type="dxa"/>
          </w:tcPr>
          <w:p w14:paraId="67F3B9BE" w14:textId="5BDE6FD6" w:rsidR="001E0AF0" w:rsidRDefault="001E0AF0">
            <w:r>
              <w:t>+ search immediately -&gt; fast</w:t>
            </w:r>
          </w:p>
          <w:p w14:paraId="2BBA6C69" w14:textId="7A26D5FE" w:rsidR="001E0AF0" w:rsidRDefault="001E0AF0">
            <w:r>
              <w:t xml:space="preserve">+ </w:t>
            </w:r>
            <w:r w:rsidR="009E6DCA">
              <w:t>paging -&gt; fast</w:t>
            </w:r>
          </w:p>
          <w:p w14:paraId="4EFE6194" w14:textId="77777777" w:rsidR="009E6DCA" w:rsidRDefault="009E6DCA">
            <w:r>
              <w:t>+ sort -&gt; fast</w:t>
            </w:r>
          </w:p>
          <w:p w14:paraId="279AB3D0" w14:textId="77777777" w:rsidR="001E2200" w:rsidRDefault="001E2200">
            <w:r>
              <w:t>+ scale</w:t>
            </w:r>
          </w:p>
          <w:p w14:paraId="3C5D55E2" w14:textId="7921FAAD" w:rsidR="00AF37D1" w:rsidRDefault="00AF37D1">
            <w:bookmarkStart w:id="0" w:name="_GoBack"/>
            <w:bookmarkEnd w:id="0"/>
          </w:p>
        </w:tc>
        <w:tc>
          <w:tcPr>
            <w:tcW w:w="4675" w:type="dxa"/>
          </w:tcPr>
          <w:p w14:paraId="6D9E94F6" w14:textId="77777777" w:rsidR="001E0AF0" w:rsidRDefault="00155F4A">
            <w:r>
              <w:t>- load slow (1</w:t>
            </w:r>
            <w:r w:rsidRPr="00155F4A">
              <w:rPr>
                <w:vertAlign w:val="superscript"/>
              </w:rPr>
              <w:t>st</w:t>
            </w:r>
            <w:r>
              <w:t xml:space="preserve"> time)</w:t>
            </w:r>
          </w:p>
          <w:p w14:paraId="485DA24A" w14:textId="77777777" w:rsidR="00155F4A" w:rsidRDefault="00155F4A">
            <w:r>
              <w:t>- data (no updated)</w:t>
            </w:r>
          </w:p>
          <w:p w14:paraId="1BA2CBD7" w14:textId="77777777" w:rsidR="00155F4A" w:rsidRDefault="00155F4A">
            <w:r>
              <w:t>- use more memory</w:t>
            </w:r>
          </w:p>
          <w:p w14:paraId="63B49E1C" w14:textId="1906AD94" w:rsidR="00155F4A" w:rsidRDefault="00155F4A">
            <w:r>
              <w:t xml:space="preserve">- </w:t>
            </w:r>
            <w:r w:rsidR="001E2200">
              <w:t>…</w:t>
            </w:r>
          </w:p>
        </w:tc>
      </w:tr>
    </w:tbl>
    <w:p w14:paraId="20EE9A64" w14:textId="77777777" w:rsidR="001E0AF0" w:rsidRDefault="001E0AF0"/>
    <w:p w14:paraId="5E42887F" w14:textId="4B735B12" w:rsidR="001E0AF0" w:rsidRDefault="001E0AF0"/>
    <w:p w14:paraId="2379AC77" w14:textId="302FE4FE" w:rsidR="00294FBA" w:rsidRDefault="00294FBA">
      <w:r>
        <w:t>My view:</w:t>
      </w:r>
    </w:p>
    <w:p w14:paraId="3870B98B" w14:textId="2ABC523E" w:rsidR="00294FBA" w:rsidRDefault="00294FBA" w:rsidP="00294FBA">
      <w:pPr>
        <w:pStyle w:val="ListParagraph"/>
        <w:numPr>
          <w:ilvl w:val="0"/>
          <w:numId w:val="1"/>
        </w:numPr>
      </w:pPr>
      <w:r>
        <w:t>Data isn’t big (500 record -&gt; 80Kb</w:t>
      </w:r>
      <w:r w:rsidR="00FA13FD">
        <w:t>, 10k records -&gt; 1.5M</w:t>
      </w:r>
      <w:r>
        <w:t>)</w:t>
      </w:r>
    </w:p>
    <w:p w14:paraId="15ABD843" w14:textId="1DFAD6A3" w:rsidR="00FA13FD" w:rsidRDefault="00FA13FD" w:rsidP="00294FBA">
      <w:pPr>
        <w:pStyle w:val="ListParagraph"/>
        <w:numPr>
          <w:ilvl w:val="0"/>
          <w:numId w:val="1"/>
        </w:numPr>
      </w:pPr>
      <w:r>
        <w:t>Data doesn’t change more (update, create -&gt; less)</w:t>
      </w:r>
    </w:p>
    <w:p w14:paraId="09E27C31" w14:textId="2AF43639" w:rsidR="00FA13FD" w:rsidRDefault="00FA13FD" w:rsidP="00294FBA">
      <w:pPr>
        <w:pStyle w:val="ListParagraph"/>
        <w:numPr>
          <w:ilvl w:val="0"/>
          <w:numId w:val="1"/>
        </w:numPr>
      </w:pPr>
      <w:r>
        <w:t>Data doesn’t need update immediately.</w:t>
      </w:r>
    </w:p>
    <w:p w14:paraId="011B781C" w14:textId="50C30B5D" w:rsidR="00294FBA" w:rsidRDefault="00294FBA"/>
    <w:p w14:paraId="6597C507" w14:textId="3DC22A58" w:rsidR="00FA13FD" w:rsidRDefault="00FA13FD">
      <w:r>
        <w:t>Decision:</w:t>
      </w:r>
    </w:p>
    <w:p w14:paraId="5CDF4058" w14:textId="18C022E2" w:rsidR="00FA13FD" w:rsidRDefault="00FA13FD" w:rsidP="00FA13FD">
      <w:pPr>
        <w:pStyle w:val="ListParagraph"/>
        <w:numPr>
          <w:ilvl w:val="0"/>
          <w:numId w:val="2"/>
        </w:numPr>
      </w:pPr>
      <w:r>
        <w:t>Choose option 2.</w:t>
      </w:r>
    </w:p>
    <w:p w14:paraId="1E06E6DC" w14:textId="22142374" w:rsidR="00FA13FD" w:rsidRDefault="00FA13FD" w:rsidP="00FA13FD">
      <w:pPr>
        <w:pStyle w:val="ListParagraph"/>
        <w:numPr>
          <w:ilvl w:val="0"/>
          <w:numId w:val="2"/>
        </w:numPr>
      </w:pPr>
      <w:r>
        <w:t>If I have more time, I will upgrade load progressive data.</w:t>
      </w:r>
    </w:p>
    <w:p w14:paraId="6BF8B3EE" w14:textId="77777777" w:rsidR="00FA13FD" w:rsidRDefault="00FA13FD"/>
    <w:p w14:paraId="4B391D53" w14:textId="77777777" w:rsidR="001E0AF0" w:rsidRDefault="001E0AF0"/>
    <w:p w14:paraId="3EA097DB" w14:textId="1BCF9297" w:rsidR="000E1382" w:rsidRDefault="000E1382">
      <w:r>
        <w:br w:type="page"/>
      </w:r>
    </w:p>
    <w:p w14:paraId="05377EC7" w14:textId="5E767945" w:rsidR="001E0AF0" w:rsidRDefault="000E1382">
      <w:r>
        <w:rPr>
          <w:noProof/>
        </w:rPr>
        <w:lastRenderedPageBreak/>
        <w:drawing>
          <wp:inline distT="0" distB="0" distL="0" distR="0" wp14:anchorId="02172310" wp14:editId="779391C6">
            <wp:extent cx="7924800" cy="5943600"/>
            <wp:effectExtent l="0" t="0" r="0" b="0"/>
            <wp:docPr id="1" name="Picture 1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0039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3E9CA" w14:textId="77777777" w:rsidR="001E0AF0" w:rsidRDefault="001E0AF0"/>
    <w:sectPr w:rsidR="001E0A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06857"/>
    <w:multiLevelType w:val="hybridMultilevel"/>
    <w:tmpl w:val="717E4E4A"/>
    <w:lvl w:ilvl="0" w:tplc="80CEBE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F24EF3"/>
    <w:multiLevelType w:val="hybridMultilevel"/>
    <w:tmpl w:val="22DCB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NDYyNDQzszQwNDZU0lEKTi0uzszPAykwrAUA9aaPTywAAAA="/>
  </w:docVars>
  <w:rsids>
    <w:rsidRoot w:val="006702D4"/>
    <w:rsid w:val="000E1382"/>
    <w:rsid w:val="00155F4A"/>
    <w:rsid w:val="001E0AF0"/>
    <w:rsid w:val="001E2200"/>
    <w:rsid w:val="00294FBA"/>
    <w:rsid w:val="00624823"/>
    <w:rsid w:val="006702D4"/>
    <w:rsid w:val="009C5152"/>
    <w:rsid w:val="009E6DCA"/>
    <w:rsid w:val="00AF37D1"/>
    <w:rsid w:val="00FA1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C5047"/>
  <w15:chartTrackingRefBased/>
  <w15:docId w15:val="{C9CB9C77-5D2C-43E4-AF27-AEB4671AC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0A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0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</dc:creator>
  <cp:keywords/>
  <dc:description/>
  <cp:lastModifiedBy>Nathan</cp:lastModifiedBy>
  <cp:revision>28</cp:revision>
  <dcterms:created xsi:type="dcterms:W3CDTF">2019-08-07T23:13:00Z</dcterms:created>
  <dcterms:modified xsi:type="dcterms:W3CDTF">2019-08-07T23:44:00Z</dcterms:modified>
</cp:coreProperties>
</file>